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est Result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urce of Vari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egrees of Freedo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umsq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ansq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F-Stat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r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.33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0848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0976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ua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9.54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9842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Significance codes: *** p &lt; 0.001; ** p &lt; 0.01; * p &lt; 0.05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25T09:25:07Z</dcterms:created>
  <dcterms:modified xsi:type="dcterms:W3CDTF">2025-01-25T09:25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